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D2C0B2D"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57602">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16BCB7F5"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F57602">
        <w:rPr>
          <w:color w:val="000000" w:themeColor="text1"/>
          <w:lang w:val="lt-LT"/>
        </w:rPr>
        <w:t>.....</w:t>
      </w:r>
    </w:p>
    <w:p w14:paraId="7A3BB489" w14:textId="3D252C1B"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 xml:space="preserve">Tipas: </w:t>
      </w:r>
      <w:r w:rsidR="00F57602">
        <w:rPr>
          <w:color w:val="000000" w:themeColor="text1"/>
        </w:rPr>
        <w:t>…..</w:t>
      </w:r>
      <w:bookmarkStart w:id="9" w:name="_GoBack"/>
      <w:bookmarkEnd w:id="9"/>
      <w:r w:rsidR="00513698" w:rsidRPr="00513698">
        <w:rPr>
          <w:color w:val="000000" w:themeColor="text1"/>
        </w:rPr>
        <w:t>.</w:t>
      </w:r>
    </w:p>
    <w:p w14:paraId="5C5C527A" w14:textId="04CA24A1" w:rsidR="00BA7B91" w:rsidRPr="00BA7B91" w:rsidRDefault="006B33F9" w:rsidP="00BA7B91">
      <w:pPr>
        <w:pStyle w:val="Sraopastraipa"/>
        <w:numPr>
          <w:ilvl w:val="0"/>
          <w:numId w:val="23"/>
        </w:numPr>
        <w:spacing w:line="252" w:lineRule="auto"/>
        <w:rPr>
          <w:color w:val="202124"/>
          <w:sz w:val="22"/>
          <w:szCs w:val="22"/>
          <w:shd w:val="clear" w:color="auto" w:fill="FFFFFF"/>
        </w:rPr>
      </w:pPr>
      <w:r w:rsidRPr="00BA7B91">
        <w:rPr>
          <w:color w:val="000000" w:themeColor="text1"/>
        </w:rPr>
        <w:t xml:space="preserve">Bendra informacija. </w:t>
      </w:r>
      <w:r w:rsidR="00BA7B91" w:rsidRPr="00BA7B91">
        <w:rPr>
          <w:color w:val="202124"/>
          <w:shd w:val="clear" w:color="auto" w:fill="FFFFFF"/>
        </w:rPr>
        <w:t>Vaisiaus ar naujagimio alioimuninės trombocitopenijos gydymas</w:t>
      </w:r>
    </w:p>
    <w:p w14:paraId="201225D7" w14:textId="07E72526"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CE5974">
        <w:rPr>
          <w:color w:val="000000" w:themeColor="text1"/>
          <w:lang w:val="lt-LT"/>
        </w:rPr>
        <w:t>2</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lastRenderedPageBreak/>
        <w:t xml:space="preserve">2.3. Paslaugų teikimo terminai: </w:t>
      </w:r>
    </w:p>
    <w:p w14:paraId="365A0424" w14:textId="4883126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B67698">
        <w:rPr>
          <w:bCs/>
          <w:color w:val="000000" w:themeColor="text1"/>
          <w:lang w:val="lt-LT"/>
        </w:rPr>
        <w:t>balandžio 28</w:t>
      </w:r>
      <w:r>
        <w:rPr>
          <w:bCs/>
          <w:color w:val="000000" w:themeColor="text1"/>
          <w:lang w:val="lt-LT"/>
        </w:rPr>
        <w:t xml:space="preserve"> d.</w:t>
      </w:r>
    </w:p>
    <w:p w14:paraId="365DB218" w14:textId="20837ED6"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67698">
        <w:rPr>
          <w:bCs/>
          <w:color w:val="000000" w:themeColor="text1"/>
          <w:lang w:val="lt-LT"/>
        </w:rPr>
        <w:t>gegužės 12</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37BD0" w14:textId="77777777" w:rsidR="0046698D" w:rsidRDefault="0046698D" w:rsidP="009E1786">
      <w:r>
        <w:separator/>
      </w:r>
    </w:p>
  </w:endnote>
  <w:endnote w:type="continuationSeparator" w:id="0">
    <w:p w14:paraId="171A418B" w14:textId="77777777" w:rsidR="0046698D" w:rsidRDefault="0046698D"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31581" w14:textId="77777777" w:rsidR="0046698D" w:rsidRDefault="0046698D" w:rsidP="009E1786">
      <w:r>
        <w:separator/>
      </w:r>
    </w:p>
  </w:footnote>
  <w:footnote w:type="continuationSeparator" w:id="0">
    <w:p w14:paraId="3DBD446B" w14:textId="77777777" w:rsidR="0046698D" w:rsidRDefault="0046698D"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2D3B"/>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6698D"/>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A7B9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E5974"/>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57602"/>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7447661">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C583CA-DF07-4DD8-A932-F2FEB2B9D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42</Words>
  <Characters>2646</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4-12T07:20:00Z</dcterms:created>
  <dcterms:modified xsi:type="dcterms:W3CDTF">2023-04-26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